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45FD7D6C" w14:textId="1C4BF422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Minor model changes to adapt the latest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restructuring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2F746D16" w14:textId="28C16C0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A754A">
        <w:rPr>
          <w:lang w:val="en-US"/>
        </w:rPr>
        <w:t>CCBS_API.json</w:t>
      </w:r>
      <w:proofErr w:type="spellEnd"/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6C642C3B" w14:textId="74E04CC1" w:rsidR="005D3B91" w:rsidRPr="005B3034" w:rsidRDefault="005D3B91" w:rsidP="005D3B91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41ECA4AC" w14:textId="4F2AF9E8" w:rsidR="005D3B91" w:rsidRPr="005D3B91" w:rsidRDefault="005D3B91" w:rsidP="005D3B91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</w:t>
      </w:r>
      <w:proofErr w:type="spellStart"/>
      <w:r w:rsidRPr="005D3B91">
        <w:rPr>
          <w:lang w:val="en-US"/>
        </w:rPr>
        <w:t>OpenAPI</w:t>
      </w:r>
      <w:proofErr w:type="spellEnd"/>
      <w:r w:rsidRPr="005D3B91">
        <w:rPr>
          <w:lang w:val="en-US"/>
        </w:rPr>
        <w:t xml:space="preserve"> Tools” </w:t>
      </w:r>
    </w:p>
    <w:p w14:paraId="0A0F6B51" w14:textId="536881E0" w:rsidR="005D3B91" w:rsidRPr="00626B4C" w:rsidRDefault="00626B4C" w:rsidP="005D3B91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5AAEC78C" w14:textId="24507136" w:rsidR="00FA754A" w:rsidRPr="00626B4C" w:rsidRDefault="00626B4C" w:rsidP="00626B4C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>for further information and details</w:t>
      </w: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C20FDD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1"/>
  </w:num>
  <w:num w:numId="3" w16cid:durableId="1420328916">
    <w:abstractNumId w:val="2"/>
  </w:num>
  <w:num w:numId="4" w16cid:durableId="563193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E1E31"/>
    <w:rsid w:val="001E15BC"/>
    <w:rsid w:val="005B3034"/>
    <w:rsid w:val="005D3B91"/>
    <w:rsid w:val="00626B4C"/>
    <w:rsid w:val="007C2141"/>
    <w:rsid w:val="0092156F"/>
    <w:rsid w:val="00B07419"/>
    <w:rsid w:val="00BF6C19"/>
    <w:rsid w:val="00C20FDD"/>
    <w:rsid w:val="00C40F83"/>
    <w:rsid w:val="00FA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1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11</cp:revision>
  <dcterms:created xsi:type="dcterms:W3CDTF">2023-09-19T11:29:00Z</dcterms:created>
  <dcterms:modified xsi:type="dcterms:W3CDTF">2023-12-07T10:59:00Z</dcterms:modified>
</cp:coreProperties>
</file>